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5-08</w:t>
      </w:r>
      <w:r>
        <w:t xml:space="preserve"> </w:t>
      </w:r>
      <w:r>
        <w:t xml:space="preserve">06:11:3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8f690435a64a62d61b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5-08T06:11:42Z</dcterms:created>
  <dcterms:modified xsi:type="dcterms:W3CDTF">2022-05-08T06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5-08 06:11:35</vt:lpwstr>
  </property>
</Properties>
</file>